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interest in the Mechatronics Engineer position at [Company Name] in New Zealand Wellington. As a passionate and experienced professional in the field of mechatronics, I am eager to contribute my technical expertise, innovative mindset, and dedication to advancing cutting-edge technologies within your organization. New Zealand Wellington’s growing reputation as a hub for engineering innovation and sustainable development aligns perfectly with my career goals, making this opportunity particularly exciting.</w:t>
      </w:r>
    </w:p>
    <w:p>
      <w:pPr>
        <w:pStyle w:val="BodyText"/>
      </w:pPr>
      <w:r>
        <w:t xml:space="preserve">With [X years] of experience as a Mechatronics Engineer, I have developed a strong foundation in integrating mechanical, electrical, and software systems to design efficient and intelligent solutions. My background includes working on projects such as automation systems for manufacturing processes, robotics development for industrial applications, and the implementation of smart control systems that optimize performance while reducing energy consumption. These experiences have equipped me with the technical skills and problem-solving acumen required to thrive in a dynamic environment like Wellington’s engineering sector.</w:t>
      </w:r>
    </w:p>
    <w:p>
      <w:pPr>
        <w:pStyle w:val="BodyText"/>
      </w:pPr>
      <w:r>
        <w:t xml:space="preserve">One of my core strengths as a Mechatronics Engineer is my ability to bridge the gap between theoretical concepts and practical implementation. For instance, during my tenure at [Previous Company], I led the development of an automated assembly line that reduced production downtime by 30% through the integration of programmable logic controllers (PLCs) and real-time data monitoring systems. This project not only demonstrated my technical expertise but also highlighted my commitment to continuous improvement and efficiency. Additionally, my work on autonomous robotic systems for agricultural applications showcased my proficiency in sensor integration, machine learning algorithms, and system optimization—skills that I believe are directly applicable to the innovative projects currently underway in New Zealand Wellington.</w:t>
      </w:r>
    </w:p>
    <w:p>
      <w:pPr>
        <w:pStyle w:val="BodyText"/>
      </w:pPr>
      <w:r>
        <w:t xml:space="preserve">New Zealand Wellington has long been a focal point for technological advancement and environmental sustainability. As a Mechatronics Engineer, I am particularly drawn to the region’s emphasis on renewable energy solutions, smart city initiatives, and collaborative innovation ecosystems. The opportunity to contribute to such forward-thinking projects in a location that values both technological progress and ecological responsibility is deeply appealing. I am especially inspired by Wellington’s growing focus on sustainable engineering practices, which resonates with my own dedication to creating solutions that are not only technologically advanced but also environmentally conscious.</w:t>
      </w:r>
    </w:p>
    <w:p>
      <w:pPr>
        <w:pStyle w:val="BodyText"/>
      </w:pPr>
      <w:r>
        <w:t xml:space="preserve">My professional journey has been guided by a deep curiosity for emerging technologies and a desire to push the boundaries of what is possible. Whether it’s exploring the potential of IoT-enabled systems, refining control algorithms for precision engineering, or mentoring junior engineers in best practices, I approach every challenge with enthusiasm and a results-driven mindset. I am also proficient in industry-standard software such as MATLAB/Simulink, AutoCAD, and PLC programming tools like Siemens TIA Portal. These skills allow me to design and implement solutions that meet the highest standards of quality and reliability.</w:t>
      </w:r>
    </w:p>
    <w:p>
      <w:pPr>
        <w:pStyle w:val="BodyText"/>
      </w:pPr>
      <w:r>
        <w:t xml:space="preserve">In addition to my technical expertise, I bring strong interpersonal skills and a collaborative approach to teamwork. As a Mechatronics Engineer, I understand the importance of clear communication, cross-disciplinary collaboration, and adaptability in fast-paced environments. My ability to translate complex technical concepts into actionable plans has enabled me to work effectively with stakeholders across various departments, from R&amp;D to production. I am confident that my proactive attitude and commitment to excellence will make me a valuable asset to your team in New Zealand Wellington.</w:t>
      </w:r>
    </w:p>
    <w:p>
      <w:pPr>
        <w:pStyle w:val="BodyText"/>
      </w:pPr>
      <w:r>
        <w:t xml:space="preserve">What excites me most about the Mechatronics Engineer role at [Company Name] is the opportunity to contribute to projects that align with my professional passions while also addressing real-world challenges. Whether it’s developing advanced automation systems, improving energy efficiency in industrial processes, or exploring the intersection of robotics and artificial intelligence, I am eager to bring my expertise and creativity to your organization. I am particularly interested in how your work in [specific area relevant to the company, e.g., renewable energy systems or smart infrastructure] aligns with my goals of driving innovation through mechatronics.</w:t>
      </w:r>
    </w:p>
    <w:p>
      <w:pPr>
        <w:pStyle w:val="BodyText"/>
      </w:pPr>
      <w:r>
        <w:t xml:space="preserve">As a New Zealand Wellington-based professional, I am deeply aware of the unique opportunities and challenges that come with working in this vibrant region. The blend of technological innovation, natural beauty, and community-driven values makes Wellington an ideal place for someone like me to grow both professionally and personally. I am enthusiastic about the possibility of joining a team that shares my vision for leveraging engineering excellence to create meaningful impact.</w:t>
      </w:r>
    </w:p>
    <w:p>
      <w:pPr>
        <w:pStyle w:val="BodyText"/>
      </w:pPr>
      <w:r>
        <w:t xml:space="preserve">Thank you for considering my application. I would welcome the opportunity to discuss how my skills, experiences, and passion for mechatronics can contribute to [Company Name]’s continued success in New Zealand Wellington. I am available at [your phone number] or [your email address] and am happy to accommodate an interview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3T22:18:58Z</dcterms:created>
  <dcterms:modified xsi:type="dcterms:W3CDTF">2026-07-23T22:18:58Z</dcterms:modified>
</cp:coreProperties>
</file>

<file path=docProps/custom.xml><?xml version="1.0" encoding="utf-8"?>
<Properties xmlns="http://schemas.openxmlformats.org/officeDocument/2006/custom-properties" xmlns:vt="http://schemas.openxmlformats.org/officeDocument/2006/docPropsVTypes"/>
</file>